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2DFA50" w14:textId="77777777" w:rsidR="0062335D" w:rsidRPr="00E619C2" w:rsidRDefault="00B70942" w:rsidP="00B70942">
      <w:pPr>
        <w:pStyle w:val="NoSpacing"/>
        <w:jc w:val="center"/>
        <w:rPr>
          <w:b/>
          <w:sz w:val="32"/>
          <w:szCs w:val="32"/>
        </w:rPr>
      </w:pPr>
      <w:bookmarkStart w:id="0" w:name="_GoBack"/>
      <w:bookmarkEnd w:id="0"/>
      <w:r w:rsidRPr="00E619C2">
        <w:rPr>
          <w:b/>
          <w:sz w:val="32"/>
          <w:szCs w:val="32"/>
        </w:rPr>
        <w:t xml:space="preserve">True Heart: Serves LORD </w:t>
      </w:r>
      <w:proofErr w:type="gramStart"/>
      <w:r w:rsidRPr="00E619C2">
        <w:rPr>
          <w:b/>
          <w:sz w:val="32"/>
          <w:szCs w:val="32"/>
        </w:rPr>
        <w:t>In</w:t>
      </w:r>
      <w:proofErr w:type="gramEnd"/>
      <w:r w:rsidRPr="00E619C2">
        <w:rPr>
          <w:b/>
          <w:sz w:val="32"/>
          <w:szCs w:val="32"/>
        </w:rPr>
        <w:t xml:space="preserve"> Truth</w:t>
      </w:r>
    </w:p>
    <w:p w14:paraId="6DE8A920" w14:textId="77777777" w:rsidR="00B70942" w:rsidRDefault="00B70942" w:rsidP="00B70942">
      <w:pPr>
        <w:pStyle w:val="NoSpacing"/>
      </w:pPr>
    </w:p>
    <w:p w14:paraId="11AD22AB" w14:textId="77777777" w:rsidR="00C17E58" w:rsidRPr="00B14881" w:rsidRDefault="00C17E58" w:rsidP="00B70942">
      <w:pPr>
        <w:pStyle w:val="NoSpacing"/>
      </w:pPr>
      <w:r>
        <w:t xml:space="preserve">To be a true worshipper, we must have a true heart which will be shown in our works and conversation: </w:t>
      </w:r>
      <w:r w:rsidRPr="00C17E58">
        <w:rPr>
          <w:b/>
        </w:rPr>
        <w:t>James 3:13</w:t>
      </w:r>
      <w:r>
        <w:t xml:space="preserve">.  Many people are hearers of the word but not doers; or follow the LORD without renewing their mind; or receive the word but DO NOT continue in it.  Humbly hear the word of truth, apply it, and pray for the Holy Spirit, that you may have a true and new heart, and new spirit: </w:t>
      </w:r>
      <w:r w:rsidR="00B14881" w:rsidRPr="00B14881">
        <w:rPr>
          <w:b/>
        </w:rPr>
        <w:t>Deuteronomy 10:16</w:t>
      </w:r>
      <w:r w:rsidR="00B14881">
        <w:t>.</w:t>
      </w:r>
    </w:p>
    <w:p w14:paraId="3A17BF48" w14:textId="77777777" w:rsidR="00C17E58" w:rsidRDefault="00C17E58" w:rsidP="00B70942">
      <w:pPr>
        <w:pStyle w:val="NoSpacing"/>
      </w:pPr>
    </w:p>
    <w:p w14:paraId="3C11F9BC" w14:textId="77777777" w:rsidR="00B70942" w:rsidRPr="00A741A7" w:rsidRDefault="00B70942" w:rsidP="00B70942">
      <w:pPr>
        <w:pStyle w:val="NoSpacing"/>
        <w:rPr>
          <w:b/>
        </w:rPr>
      </w:pPr>
      <w:r w:rsidRPr="00A741A7">
        <w:rPr>
          <w:b/>
        </w:rPr>
        <w:t>Psalms 15:2</w:t>
      </w:r>
      <w:r w:rsidR="00A741A7" w:rsidRPr="00A741A7">
        <w:rPr>
          <w:b/>
        </w:rPr>
        <w:t xml:space="preserve"> He that walketh uprightly, and worketh righteousness, and </w:t>
      </w:r>
      <w:proofErr w:type="spellStart"/>
      <w:r w:rsidR="00A741A7" w:rsidRPr="00A741A7">
        <w:rPr>
          <w:b/>
        </w:rPr>
        <w:t>speaketh</w:t>
      </w:r>
      <w:proofErr w:type="spellEnd"/>
      <w:r w:rsidR="00A741A7" w:rsidRPr="00A741A7">
        <w:rPr>
          <w:b/>
        </w:rPr>
        <w:t xml:space="preserve"> the truth </w:t>
      </w:r>
      <w:r w:rsidR="00A741A7">
        <w:rPr>
          <w:b/>
        </w:rPr>
        <w:t>IN HIS HEART</w:t>
      </w:r>
      <w:r w:rsidR="00A741A7" w:rsidRPr="00A741A7">
        <w:rPr>
          <w:b/>
        </w:rPr>
        <w:t>.</w:t>
      </w:r>
    </w:p>
    <w:p w14:paraId="18A66D34" w14:textId="77777777" w:rsidR="00B70942" w:rsidRDefault="00B70942" w:rsidP="00B70942">
      <w:pPr>
        <w:pStyle w:val="NoSpacing"/>
      </w:pPr>
    </w:p>
    <w:p w14:paraId="43B81771" w14:textId="77777777" w:rsidR="00B70942" w:rsidRPr="00A741A7" w:rsidRDefault="00B70942" w:rsidP="00B70942">
      <w:pPr>
        <w:pStyle w:val="NoSpacing"/>
        <w:rPr>
          <w:b/>
        </w:rPr>
      </w:pPr>
      <w:r w:rsidRPr="00A741A7">
        <w:rPr>
          <w:b/>
        </w:rPr>
        <w:t>Psalms 86:11</w:t>
      </w:r>
      <w:r w:rsidR="00A741A7">
        <w:rPr>
          <w:b/>
        </w:rPr>
        <w:t xml:space="preserve"> </w:t>
      </w:r>
      <w:r w:rsidR="00457E66">
        <w:rPr>
          <w:b/>
        </w:rPr>
        <w:t>TEACH ME</w:t>
      </w:r>
      <w:r w:rsidR="00A741A7" w:rsidRPr="00A741A7">
        <w:rPr>
          <w:b/>
        </w:rPr>
        <w:t xml:space="preserve"> thy way, O LORD; I will walk in </w:t>
      </w:r>
      <w:r w:rsidR="00457E66">
        <w:rPr>
          <w:b/>
        </w:rPr>
        <w:t>THY TRUTH</w:t>
      </w:r>
      <w:r w:rsidR="00A741A7" w:rsidRPr="00A741A7">
        <w:rPr>
          <w:b/>
        </w:rPr>
        <w:t xml:space="preserve">: </w:t>
      </w:r>
      <w:r w:rsidR="00A741A7">
        <w:rPr>
          <w:b/>
        </w:rPr>
        <w:t>UNITE MY HEART</w:t>
      </w:r>
      <w:r w:rsidR="00A741A7" w:rsidRPr="00A741A7">
        <w:rPr>
          <w:b/>
        </w:rPr>
        <w:t xml:space="preserve"> to fear thy name.</w:t>
      </w:r>
    </w:p>
    <w:p w14:paraId="086822B2" w14:textId="77777777" w:rsidR="007B6DE8" w:rsidRDefault="007B6DE8" w:rsidP="00B70942">
      <w:pPr>
        <w:pStyle w:val="NoSpacing"/>
      </w:pPr>
    </w:p>
    <w:p w14:paraId="1E07B592" w14:textId="77777777" w:rsidR="007B6DE8" w:rsidRPr="00E06DF5" w:rsidRDefault="007B6DE8" w:rsidP="00B70942">
      <w:pPr>
        <w:pStyle w:val="NoSpacing"/>
        <w:rPr>
          <w:b/>
        </w:rPr>
      </w:pPr>
      <w:r w:rsidRPr="00E06DF5">
        <w:rPr>
          <w:b/>
        </w:rPr>
        <w:t>John 14:17</w:t>
      </w:r>
      <w:r w:rsidR="00A741A7" w:rsidRPr="00E06DF5">
        <w:rPr>
          <w:b/>
        </w:rPr>
        <w:t xml:space="preserve"> </w:t>
      </w:r>
      <w:r w:rsidR="00E06DF5" w:rsidRPr="00E06DF5">
        <w:rPr>
          <w:b/>
        </w:rPr>
        <w:t xml:space="preserve">Even the Spirit of truth; whom the world </w:t>
      </w:r>
      <w:r w:rsidR="00E619C2">
        <w:rPr>
          <w:b/>
        </w:rPr>
        <w:t>CANNOT RECEIVE, because it SEETH him NOT</w:t>
      </w:r>
      <w:r w:rsidR="00E06DF5" w:rsidRPr="00E06DF5">
        <w:rPr>
          <w:b/>
        </w:rPr>
        <w:t xml:space="preserve">, </w:t>
      </w:r>
      <w:r w:rsidR="00E619C2">
        <w:rPr>
          <w:b/>
        </w:rPr>
        <w:t>NEITHER KNOWETH</w:t>
      </w:r>
      <w:r w:rsidR="00E06DF5" w:rsidRPr="00E06DF5">
        <w:rPr>
          <w:b/>
        </w:rPr>
        <w:t xml:space="preserve"> him: but </w:t>
      </w:r>
      <w:r w:rsidR="00E06DF5">
        <w:rPr>
          <w:b/>
        </w:rPr>
        <w:t>YE KNOW HIM</w:t>
      </w:r>
      <w:r w:rsidR="00E06DF5" w:rsidRPr="00E06DF5">
        <w:rPr>
          <w:b/>
        </w:rPr>
        <w:t xml:space="preserve">; for he </w:t>
      </w:r>
      <w:r w:rsidR="00E06DF5">
        <w:rPr>
          <w:b/>
        </w:rPr>
        <w:t>DWELLETH</w:t>
      </w:r>
      <w:r w:rsidR="00E06DF5" w:rsidRPr="00E06DF5">
        <w:rPr>
          <w:b/>
        </w:rPr>
        <w:t xml:space="preserve"> </w:t>
      </w:r>
      <w:r w:rsidR="00E06DF5">
        <w:rPr>
          <w:b/>
        </w:rPr>
        <w:t>WITH YOU</w:t>
      </w:r>
      <w:r w:rsidR="00E06DF5" w:rsidRPr="00E06DF5">
        <w:rPr>
          <w:b/>
        </w:rPr>
        <w:t xml:space="preserve">, and </w:t>
      </w:r>
      <w:r w:rsidR="00E619C2">
        <w:rPr>
          <w:b/>
        </w:rPr>
        <w:t>SHALL BE IN YOU</w:t>
      </w:r>
      <w:r w:rsidR="00E06DF5" w:rsidRPr="00E06DF5">
        <w:rPr>
          <w:b/>
        </w:rPr>
        <w:t>.</w:t>
      </w:r>
    </w:p>
    <w:p w14:paraId="28CD70A4" w14:textId="77777777" w:rsidR="00A741A7" w:rsidRDefault="00A741A7" w:rsidP="00B70942">
      <w:pPr>
        <w:pStyle w:val="NoSpacing"/>
      </w:pPr>
    </w:p>
    <w:p w14:paraId="6C670BCE" w14:textId="77777777" w:rsidR="007B6DE8" w:rsidRPr="00457E66" w:rsidRDefault="007B6DE8" w:rsidP="00B70942">
      <w:pPr>
        <w:pStyle w:val="NoSpacing"/>
        <w:rPr>
          <w:b/>
        </w:rPr>
      </w:pPr>
      <w:r w:rsidRPr="00457E66">
        <w:rPr>
          <w:b/>
        </w:rPr>
        <w:t>Psalms 60:4</w:t>
      </w:r>
      <w:r w:rsidR="00760DE2" w:rsidRPr="00457E66">
        <w:rPr>
          <w:b/>
        </w:rPr>
        <w:t xml:space="preserve"> Thou hast given A BANNER TO THEM that fear thee, that it may be displayed because of THE TRUTH. Selah.</w:t>
      </w:r>
    </w:p>
    <w:p w14:paraId="483CE1EF" w14:textId="77777777" w:rsidR="007D2BB6" w:rsidRDefault="007D2BB6" w:rsidP="00B70942">
      <w:pPr>
        <w:pStyle w:val="NoSpacing"/>
      </w:pPr>
    </w:p>
    <w:p w14:paraId="62B470A7" w14:textId="77777777" w:rsidR="00DF1F04" w:rsidRPr="00457E66" w:rsidRDefault="00760DE2" w:rsidP="00B70942">
      <w:pPr>
        <w:pStyle w:val="NoSpacing"/>
        <w:rPr>
          <w:b/>
        </w:rPr>
      </w:pPr>
      <w:r w:rsidRPr="00457E66">
        <w:rPr>
          <w:b/>
        </w:rPr>
        <w:t>Isaiah 11:12 And he shall set up AN ENSIGN for the nations, and SHALL ASSEMBLE the outcasts of Israel, and GATHER TOGETHER the dispersed of Judah FROM THE FOUR CORNERS of the earth.</w:t>
      </w:r>
    </w:p>
    <w:p w14:paraId="3F52A6E9" w14:textId="77777777" w:rsidR="007B6DE8" w:rsidRDefault="007B6DE8" w:rsidP="00B70942">
      <w:pPr>
        <w:pStyle w:val="NoSpacing"/>
      </w:pPr>
      <w:r>
        <w:t>(Christ</w:t>
      </w:r>
      <w:r w:rsidR="007D2BB6">
        <w:t>, the Holy Spirit, in us, verifies the word of truth</w:t>
      </w:r>
      <w:r w:rsidR="00DF1F04">
        <w:t xml:space="preserve"> is the Lord by His word coming forth from His true servants: </w:t>
      </w:r>
      <w:r w:rsidR="00760DE2" w:rsidRPr="00457E66">
        <w:rPr>
          <w:b/>
        </w:rPr>
        <w:t xml:space="preserve">Baruch 4:37, </w:t>
      </w:r>
      <w:r w:rsidR="00DF1F04" w:rsidRPr="00457E66">
        <w:rPr>
          <w:b/>
        </w:rPr>
        <w:t>Luke 21:15</w:t>
      </w:r>
      <w:r w:rsidR="007D2BB6" w:rsidRPr="00457E66">
        <w:rPr>
          <w:b/>
        </w:rPr>
        <w:t>, John 15:20, Jeremiah 3:15</w:t>
      </w:r>
      <w:r w:rsidR="007D2BB6">
        <w:t>, etc.</w:t>
      </w:r>
      <w:r w:rsidR="00DF1F04">
        <w:t>)</w:t>
      </w:r>
    </w:p>
    <w:p w14:paraId="60DA163A" w14:textId="77777777" w:rsidR="007D2BB6" w:rsidRDefault="007D2BB6" w:rsidP="00B70942">
      <w:pPr>
        <w:pStyle w:val="NoSpacing"/>
      </w:pPr>
    </w:p>
    <w:p w14:paraId="2993AA41" w14:textId="77777777" w:rsidR="00DF1F04" w:rsidRDefault="00DF1F04" w:rsidP="00B70942">
      <w:pPr>
        <w:pStyle w:val="NoSpacing"/>
      </w:pPr>
      <w:r>
        <w:t>Abundance of the heart, the mouth speaks:</w:t>
      </w:r>
    </w:p>
    <w:p w14:paraId="20F74AC5" w14:textId="77777777" w:rsidR="00DF1F04" w:rsidRPr="00457E66" w:rsidRDefault="00DF1F04" w:rsidP="00B70942">
      <w:pPr>
        <w:pStyle w:val="NoSpacing"/>
        <w:rPr>
          <w:b/>
        </w:rPr>
      </w:pPr>
      <w:r w:rsidRPr="00457E66">
        <w:rPr>
          <w:b/>
        </w:rPr>
        <w:t xml:space="preserve">Luke 21:15 </w:t>
      </w:r>
      <w:r w:rsidR="00760DE2" w:rsidRPr="00457E66">
        <w:rPr>
          <w:b/>
        </w:rPr>
        <w:t xml:space="preserve">For I WILL GIVE YOU A MOUTH and WISDOM, which all your adversaries </w:t>
      </w:r>
      <w:r w:rsidR="00457E66">
        <w:rPr>
          <w:b/>
        </w:rPr>
        <w:t>SHALL NOT</w:t>
      </w:r>
      <w:r w:rsidR="00760DE2" w:rsidRPr="00457E66">
        <w:rPr>
          <w:b/>
        </w:rPr>
        <w:t xml:space="preserve"> be able to gainsay </w:t>
      </w:r>
      <w:r w:rsidR="00457E66">
        <w:rPr>
          <w:b/>
        </w:rPr>
        <w:t>NOR RESIST</w:t>
      </w:r>
      <w:r w:rsidR="00760DE2" w:rsidRPr="00457E66">
        <w:rPr>
          <w:b/>
        </w:rPr>
        <w:t>.</w:t>
      </w:r>
    </w:p>
    <w:p w14:paraId="49FC2229" w14:textId="77777777" w:rsidR="00DF1F04" w:rsidRDefault="00DF1F04" w:rsidP="00B70942">
      <w:pPr>
        <w:pStyle w:val="NoSpacing"/>
      </w:pPr>
      <w:r>
        <w:t>(Matthew 15:18</w:t>
      </w:r>
      <w:r w:rsidR="00760DE2">
        <w:t xml:space="preserve"> </w:t>
      </w:r>
      <w:r w:rsidR="00760DE2" w:rsidRPr="00760DE2">
        <w:t xml:space="preserve">But those things which </w:t>
      </w:r>
      <w:r w:rsidR="00457E66">
        <w:t>PROCEED OUT OF</w:t>
      </w:r>
      <w:r w:rsidR="00760DE2" w:rsidRPr="00760DE2">
        <w:t xml:space="preserve"> the mouth </w:t>
      </w:r>
      <w:r w:rsidR="00760DE2">
        <w:t>COME FORTH FROM</w:t>
      </w:r>
      <w:r w:rsidR="00760DE2" w:rsidRPr="00760DE2">
        <w:t xml:space="preserve"> the heart; and they defile the man.</w:t>
      </w:r>
      <w:r>
        <w:t>)</w:t>
      </w:r>
    </w:p>
    <w:p w14:paraId="68B75A61" w14:textId="77777777" w:rsidR="00DF1F04" w:rsidRDefault="00DF1F04" w:rsidP="00B70942">
      <w:pPr>
        <w:pStyle w:val="NoSpacing"/>
      </w:pPr>
    </w:p>
    <w:p w14:paraId="5D13331F" w14:textId="77777777" w:rsidR="00DF1F04" w:rsidRPr="00457E66" w:rsidRDefault="00DF1F04" w:rsidP="00B70942">
      <w:pPr>
        <w:pStyle w:val="NoSpacing"/>
        <w:rPr>
          <w:b/>
        </w:rPr>
      </w:pPr>
      <w:r w:rsidRPr="00457E66">
        <w:rPr>
          <w:b/>
        </w:rPr>
        <w:t>Matthew 23:23</w:t>
      </w:r>
      <w:r w:rsidR="00760DE2" w:rsidRPr="00457E66">
        <w:rPr>
          <w:b/>
        </w:rPr>
        <w:t xml:space="preserve"> Woe unto you, scribes and Pharisees, hypocrites! for ye pay tithe of mint and anise and </w:t>
      </w:r>
      <w:proofErr w:type="spellStart"/>
      <w:r w:rsidR="00760DE2" w:rsidRPr="00457E66">
        <w:rPr>
          <w:b/>
        </w:rPr>
        <w:t>cummin</w:t>
      </w:r>
      <w:proofErr w:type="spellEnd"/>
      <w:r w:rsidR="00760DE2" w:rsidRPr="00457E66">
        <w:rPr>
          <w:b/>
        </w:rPr>
        <w:t>, and have omitted THE WEIGHTIER MATTERS OF THE LAW, judgment, mercy, and faith: these ought ye to have done, and NOT TO LEAVE the other undone.</w:t>
      </w:r>
    </w:p>
    <w:p w14:paraId="449D1E14" w14:textId="77777777" w:rsidR="00DF1F04" w:rsidRDefault="00760DE2" w:rsidP="00B70942">
      <w:pPr>
        <w:pStyle w:val="NoSpacing"/>
      </w:pPr>
      <w:r>
        <w:t>(</w:t>
      </w:r>
      <w:proofErr w:type="gramStart"/>
      <w:r>
        <w:t>T</w:t>
      </w:r>
      <w:r w:rsidR="00DF1F04">
        <w:t>rue commandment keepe</w:t>
      </w:r>
      <w:r w:rsidR="00457E66">
        <w:t>rs,</w:t>
      </w:r>
      <w:proofErr w:type="gramEnd"/>
      <w:r w:rsidR="00457E66">
        <w:t xml:space="preserve"> have true faith, true mercy, apply</w:t>
      </w:r>
      <w:r w:rsidR="00DF1F04">
        <w:t xml:space="preserve"> grace, and true judgment)</w:t>
      </w:r>
    </w:p>
    <w:p w14:paraId="5A97BBBB" w14:textId="77777777" w:rsidR="00F0455A" w:rsidRDefault="00F0455A" w:rsidP="00B70942">
      <w:pPr>
        <w:pStyle w:val="NoSpacing"/>
      </w:pPr>
    </w:p>
    <w:p w14:paraId="0A09E64E" w14:textId="77777777" w:rsidR="00F0455A" w:rsidRPr="00457E66" w:rsidRDefault="00F0455A" w:rsidP="00B70942">
      <w:pPr>
        <w:pStyle w:val="NoSpacing"/>
        <w:rPr>
          <w:b/>
        </w:rPr>
      </w:pPr>
      <w:r w:rsidRPr="00457E66">
        <w:rPr>
          <w:b/>
        </w:rPr>
        <w:t>Proverbs 12:17</w:t>
      </w:r>
      <w:r w:rsidR="00760DE2" w:rsidRPr="00457E66">
        <w:rPr>
          <w:b/>
        </w:rPr>
        <w:t xml:space="preserve"> He that </w:t>
      </w:r>
      <w:proofErr w:type="spellStart"/>
      <w:r w:rsidR="00760DE2" w:rsidRPr="00457E66">
        <w:rPr>
          <w:b/>
        </w:rPr>
        <w:t>speaketh</w:t>
      </w:r>
      <w:proofErr w:type="spellEnd"/>
      <w:r w:rsidR="00760DE2" w:rsidRPr="00457E66">
        <w:rPr>
          <w:b/>
        </w:rPr>
        <w:t xml:space="preserve"> truth </w:t>
      </w:r>
      <w:r w:rsidR="00457E66">
        <w:rPr>
          <w:b/>
        </w:rPr>
        <w:t>SHEWETH FORTH</w:t>
      </w:r>
      <w:r w:rsidR="00760DE2" w:rsidRPr="00457E66">
        <w:rPr>
          <w:b/>
        </w:rPr>
        <w:t xml:space="preserve"> righteousness: but a false witness deceit.</w:t>
      </w:r>
    </w:p>
    <w:p w14:paraId="38D4EAFE" w14:textId="77777777" w:rsidR="00DF1F04" w:rsidRDefault="00DF1F04" w:rsidP="00B70942">
      <w:pPr>
        <w:pStyle w:val="NoSpacing"/>
      </w:pPr>
    </w:p>
    <w:p w14:paraId="5B47F600" w14:textId="77777777" w:rsidR="00F0455A" w:rsidRDefault="00F0455A" w:rsidP="00B70942">
      <w:pPr>
        <w:pStyle w:val="NoSpacing"/>
      </w:pPr>
      <w:r w:rsidRPr="00457E66">
        <w:rPr>
          <w:b/>
        </w:rPr>
        <w:t>Psalms 145:18</w:t>
      </w:r>
      <w:r w:rsidR="00F149FA">
        <w:t xml:space="preserve"> </w:t>
      </w:r>
      <w:r w:rsidR="00F149FA" w:rsidRPr="00457E66">
        <w:rPr>
          <w:b/>
        </w:rPr>
        <w:t>The LORD is nigh unto all them that call upon him, to all that call upon him IN TRUTH.</w:t>
      </w:r>
    </w:p>
    <w:p w14:paraId="72B55522" w14:textId="77777777" w:rsidR="00F0455A" w:rsidRDefault="00F0455A" w:rsidP="00B70942">
      <w:pPr>
        <w:pStyle w:val="NoSpacing"/>
      </w:pPr>
      <w:r>
        <w:t xml:space="preserve">(Many are quick to say </w:t>
      </w:r>
      <w:r w:rsidR="00F149FA">
        <w:t>“</w:t>
      </w:r>
      <w:r>
        <w:t>Jesus</w:t>
      </w:r>
      <w:r w:rsidR="00F149FA">
        <w:t>”</w:t>
      </w:r>
      <w:r>
        <w:t xml:space="preserve">, or a Hebrew </w:t>
      </w:r>
      <w:r w:rsidR="00B14881">
        <w:t xml:space="preserve">dialect </w:t>
      </w:r>
      <w:r>
        <w:t xml:space="preserve">name like Yahushua, or </w:t>
      </w:r>
      <w:r w:rsidR="00C31786">
        <w:t>the</w:t>
      </w:r>
      <w:r>
        <w:t xml:space="preserve"> Heavenly Father by </w:t>
      </w:r>
      <w:r w:rsidR="00B14881">
        <w:t xml:space="preserve">a Hebrew dialect like </w:t>
      </w:r>
      <w:proofErr w:type="spellStart"/>
      <w:r>
        <w:t>Ahayah</w:t>
      </w:r>
      <w:proofErr w:type="spellEnd"/>
      <w:r>
        <w:t xml:space="preserve"> or </w:t>
      </w:r>
      <w:proofErr w:type="spellStart"/>
      <w:r>
        <w:t>Yahawah</w:t>
      </w:r>
      <w:proofErr w:type="spellEnd"/>
      <w:r>
        <w:t>, etc., etc., etc., as if JUST A NAME</w:t>
      </w:r>
      <w:r w:rsidR="00B14881">
        <w:t xml:space="preserve"> is serving the LORD.  Serving H</w:t>
      </w:r>
      <w:r w:rsidR="00F149FA">
        <w:t xml:space="preserve">im in TRUTH: </w:t>
      </w:r>
      <w:r w:rsidR="00F149FA" w:rsidRPr="00457E66">
        <w:rPr>
          <w:b/>
        </w:rPr>
        <w:t>Isaiah 10:20, John 4:24</w:t>
      </w:r>
      <w:r w:rsidR="00F149FA">
        <w:t>,</w:t>
      </w:r>
      <w:r w:rsidR="009B17B1">
        <w:t xml:space="preserve"> EMBODY</w:t>
      </w:r>
      <w:r>
        <w:t xml:space="preserve"> His name and the Messiah’s name.)  NEVER forget, the wickedest men of Israel said the Most High’s name in CORRECT </w:t>
      </w:r>
      <w:r w:rsidR="00080CCF">
        <w:t xml:space="preserve">original </w:t>
      </w:r>
      <w:r>
        <w:t>Hebrew</w:t>
      </w:r>
      <w:r w:rsidR="00507B92">
        <w:t xml:space="preserve">; in vain: </w:t>
      </w:r>
      <w:r w:rsidR="00507B92" w:rsidRPr="00457E66">
        <w:rPr>
          <w:b/>
        </w:rPr>
        <w:t>Proverbs 30:9</w:t>
      </w:r>
      <w:r>
        <w:t>.)</w:t>
      </w:r>
    </w:p>
    <w:p w14:paraId="318FF236" w14:textId="77777777" w:rsidR="00F149FA" w:rsidRDefault="00F149FA" w:rsidP="00B70942">
      <w:pPr>
        <w:pStyle w:val="NoSpacing"/>
      </w:pPr>
    </w:p>
    <w:p w14:paraId="7A4BDB01" w14:textId="77777777" w:rsidR="00F149FA" w:rsidRPr="00457E66" w:rsidRDefault="00F149FA" w:rsidP="00B70942">
      <w:pPr>
        <w:pStyle w:val="NoSpacing"/>
        <w:rPr>
          <w:b/>
        </w:rPr>
      </w:pPr>
      <w:proofErr w:type="spellStart"/>
      <w:r w:rsidRPr="00457E66">
        <w:rPr>
          <w:b/>
        </w:rPr>
        <w:t>IITimothy</w:t>
      </w:r>
      <w:proofErr w:type="spellEnd"/>
      <w:r w:rsidRPr="00457E66">
        <w:rPr>
          <w:b/>
        </w:rPr>
        <w:t xml:space="preserve"> 2:19 Nevertheless the foundation of God </w:t>
      </w:r>
      <w:proofErr w:type="spellStart"/>
      <w:r w:rsidRPr="00457E66">
        <w:rPr>
          <w:b/>
        </w:rPr>
        <w:t>standeth</w:t>
      </w:r>
      <w:proofErr w:type="spellEnd"/>
      <w:r w:rsidRPr="00457E66">
        <w:rPr>
          <w:b/>
        </w:rPr>
        <w:t xml:space="preserve"> sure, having this seal, The Lord </w:t>
      </w:r>
      <w:proofErr w:type="spellStart"/>
      <w:r w:rsidRPr="00457E66">
        <w:rPr>
          <w:b/>
        </w:rPr>
        <w:t>knoweth</w:t>
      </w:r>
      <w:proofErr w:type="spellEnd"/>
      <w:r w:rsidRPr="00457E66">
        <w:rPr>
          <w:b/>
        </w:rPr>
        <w:t xml:space="preserve"> them that are his. And, Let </w:t>
      </w:r>
      <w:proofErr w:type="spellStart"/>
      <w:r w:rsidRPr="00457E66">
        <w:rPr>
          <w:b/>
        </w:rPr>
        <w:t>every one</w:t>
      </w:r>
      <w:proofErr w:type="spellEnd"/>
      <w:r w:rsidRPr="00457E66">
        <w:rPr>
          <w:b/>
        </w:rPr>
        <w:t xml:space="preserve"> that </w:t>
      </w:r>
      <w:proofErr w:type="spellStart"/>
      <w:r w:rsidRPr="00457E66">
        <w:rPr>
          <w:b/>
        </w:rPr>
        <w:t>nameth</w:t>
      </w:r>
      <w:proofErr w:type="spellEnd"/>
      <w:r w:rsidRPr="00457E66">
        <w:rPr>
          <w:b/>
        </w:rPr>
        <w:t xml:space="preserve"> the name of Christ DEPART FROM INIQUITY.</w:t>
      </w:r>
    </w:p>
    <w:p w14:paraId="4B1DA9F4" w14:textId="77777777" w:rsidR="00F149FA" w:rsidRDefault="00F149FA" w:rsidP="00B70942">
      <w:pPr>
        <w:pStyle w:val="NoSpacing"/>
      </w:pPr>
      <w:r>
        <w:t xml:space="preserve">(How is a person calling upon the Father or Messiah in truth, when they follow doctrines of men </w:t>
      </w:r>
      <w:r w:rsidR="00817053">
        <w:t>such as</w:t>
      </w:r>
      <w:r w:rsidR="002E5F06">
        <w:t xml:space="preserve"> Christianity</w:t>
      </w:r>
      <w:r w:rsidR="00817053">
        <w:t>,</w:t>
      </w:r>
      <w:r w:rsidR="002E5F06">
        <w:t xml:space="preserve"> </w:t>
      </w:r>
      <w:r w:rsidR="00817053">
        <w:t>and</w:t>
      </w:r>
      <w:r>
        <w:t xml:space="preserve"> have NOT YET even renewed their mind, NOR been born again: </w:t>
      </w:r>
      <w:r w:rsidR="00817053">
        <w:rPr>
          <w:b/>
        </w:rPr>
        <w:t>Ephesians 4:22-32</w:t>
      </w:r>
      <w:r>
        <w:t>??)</w:t>
      </w:r>
    </w:p>
    <w:p w14:paraId="4C0DC165" w14:textId="77777777" w:rsidR="00F149FA" w:rsidRDefault="00F149FA" w:rsidP="00B70942">
      <w:pPr>
        <w:pStyle w:val="NoSpacing"/>
      </w:pPr>
    </w:p>
    <w:p w14:paraId="46C10BAB" w14:textId="77777777" w:rsidR="00F149FA" w:rsidRPr="00457E66" w:rsidRDefault="00F149FA" w:rsidP="00B70942">
      <w:pPr>
        <w:pStyle w:val="NoSpacing"/>
        <w:rPr>
          <w:b/>
        </w:rPr>
      </w:pPr>
      <w:r w:rsidRPr="00457E66">
        <w:rPr>
          <w:b/>
        </w:rPr>
        <w:t>Luke 6:46 And why call ye me, Lord, Lord, and DO NOT the things WHICH I SAY?</w:t>
      </w:r>
    </w:p>
    <w:p w14:paraId="76E98000" w14:textId="77777777" w:rsidR="00F0455A" w:rsidRDefault="00F0455A" w:rsidP="00B70942">
      <w:pPr>
        <w:pStyle w:val="NoSpacing"/>
      </w:pPr>
    </w:p>
    <w:p w14:paraId="76E07AE1" w14:textId="77777777" w:rsidR="002C7DE6" w:rsidRPr="00457E66" w:rsidRDefault="002C7DE6" w:rsidP="002C7DE6">
      <w:pPr>
        <w:pStyle w:val="NoSpacing"/>
        <w:rPr>
          <w:b/>
        </w:rPr>
      </w:pPr>
      <w:r w:rsidRPr="00457E66">
        <w:rPr>
          <w:b/>
        </w:rPr>
        <w:t xml:space="preserve">Galatians 5:22 But the </w:t>
      </w:r>
      <w:r w:rsidR="007A7D74" w:rsidRPr="00457E66">
        <w:rPr>
          <w:b/>
        </w:rPr>
        <w:t>FRUIT OF THE Spirit IS</w:t>
      </w:r>
      <w:r w:rsidRPr="00457E66">
        <w:rPr>
          <w:b/>
        </w:rPr>
        <w:t xml:space="preserve"> love, joy, peace, longsuffering, gentleness, goodness, faith,</w:t>
      </w:r>
    </w:p>
    <w:p w14:paraId="1CD705BF" w14:textId="77777777" w:rsidR="00DF1F04" w:rsidRDefault="007A7D74" w:rsidP="00B70942">
      <w:pPr>
        <w:pStyle w:val="NoSpacing"/>
      </w:pPr>
      <w:r w:rsidRPr="00457E66">
        <w:rPr>
          <w:b/>
        </w:rPr>
        <w:t>:</w:t>
      </w:r>
      <w:r w:rsidR="002C7DE6" w:rsidRPr="00457E66">
        <w:rPr>
          <w:b/>
        </w:rPr>
        <w:t>23 Meekness, temperance: against such there is no law.</w:t>
      </w:r>
      <w:r>
        <w:br/>
        <w:t xml:space="preserve">(When we truly have Christ/truth, our fruit and what will come from forth from us…Also the Most High’s definition of faith, meekness, love, peace, etc., NOT man’s nor a </w:t>
      </w:r>
      <w:proofErr w:type="gramStart"/>
      <w:r>
        <w:t>dictionaries</w:t>
      </w:r>
      <w:proofErr w:type="gramEnd"/>
      <w:r>
        <w:t>.)</w:t>
      </w:r>
    </w:p>
    <w:p w14:paraId="00043B8B" w14:textId="77777777" w:rsidR="00DF1F04" w:rsidRDefault="00DF1F04" w:rsidP="00B70942">
      <w:pPr>
        <w:pStyle w:val="NoSpacing"/>
      </w:pPr>
    </w:p>
    <w:p w14:paraId="3D6CFE17" w14:textId="77777777" w:rsidR="00DF1F04" w:rsidRDefault="00DF1F04" w:rsidP="00B70942">
      <w:pPr>
        <w:pStyle w:val="NoSpacing"/>
      </w:pPr>
      <w:r>
        <w:t>Although truth and light take time to understand and receive, be humble that your light and wisdom may be brighter and brighter each day.  Do not profess wisdom you do not have, nor th</w:t>
      </w:r>
      <w:r w:rsidR="002C7DE6">
        <w:t>ink of yourself more highly than</w:t>
      </w:r>
      <w:r>
        <w:t xml:space="preserve"> you ought to think.</w:t>
      </w:r>
    </w:p>
    <w:p w14:paraId="195C93D9" w14:textId="77777777" w:rsidR="00DF1F04" w:rsidRDefault="00DF1F04" w:rsidP="00B70942">
      <w:pPr>
        <w:pStyle w:val="NoSpacing"/>
      </w:pPr>
    </w:p>
    <w:p w14:paraId="0FA0A4DB" w14:textId="77777777" w:rsidR="007A7D74" w:rsidRDefault="007A7D74" w:rsidP="00B70942">
      <w:pPr>
        <w:pStyle w:val="NoSpacing"/>
      </w:pPr>
      <w:r>
        <w:t xml:space="preserve">All praise, adoration, glory and honor to the Almighty Ancient of Days, </w:t>
      </w:r>
      <w:r w:rsidR="00817053">
        <w:t>and our P</w:t>
      </w:r>
      <w:r>
        <w:t>erfect Messiah Christ.</w:t>
      </w:r>
    </w:p>
    <w:p w14:paraId="20E121CE" w14:textId="77777777" w:rsidR="007A7D74" w:rsidRDefault="007A7D74" w:rsidP="00B70942">
      <w:pPr>
        <w:pStyle w:val="NoSpacing"/>
      </w:pPr>
    </w:p>
    <w:p w14:paraId="77DA90CF" w14:textId="77777777" w:rsidR="007A7D74" w:rsidRDefault="007A7D74" w:rsidP="00B70942">
      <w:pPr>
        <w:pStyle w:val="NoSpacing"/>
      </w:pPr>
      <w:r>
        <w:t xml:space="preserve">1611 king </w:t>
      </w:r>
      <w:proofErr w:type="spellStart"/>
      <w:r>
        <w:t>james</w:t>
      </w:r>
      <w:proofErr w:type="spellEnd"/>
      <w:r>
        <w:t xml:space="preserve"> version bible</w:t>
      </w:r>
      <w:r w:rsidR="00AB3087">
        <w:t xml:space="preserve">; </w:t>
      </w:r>
      <w:hyperlink r:id="rId4" w:history="1">
        <w:r w:rsidR="00AB3087" w:rsidRPr="00AC278F">
          <w:rPr>
            <w:rStyle w:val="Hyperlink"/>
          </w:rPr>
          <w:t>www.thetruththebible.com</w:t>
        </w:r>
      </w:hyperlink>
    </w:p>
    <w:p w14:paraId="16F23F27" w14:textId="77777777" w:rsidR="00AB3087" w:rsidRDefault="00AB3087" w:rsidP="00B70942">
      <w:pPr>
        <w:pStyle w:val="NoSpacing"/>
      </w:pPr>
    </w:p>
    <w:sectPr w:rsidR="00AB30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zIwNzM2MTUxMTNQ0lEKTi0uzszPAykwrAUARaAZSSwAAAA="/>
  </w:docVars>
  <w:rsids>
    <w:rsidRoot w:val="00B70942"/>
    <w:rsid w:val="00080CCF"/>
    <w:rsid w:val="001458A0"/>
    <w:rsid w:val="002C7DE6"/>
    <w:rsid w:val="002E5F06"/>
    <w:rsid w:val="00457E66"/>
    <w:rsid w:val="00507B92"/>
    <w:rsid w:val="00760DE2"/>
    <w:rsid w:val="007A7D74"/>
    <w:rsid w:val="007B6DE8"/>
    <w:rsid w:val="007D2BB6"/>
    <w:rsid w:val="00817053"/>
    <w:rsid w:val="00930ACA"/>
    <w:rsid w:val="009B17B1"/>
    <w:rsid w:val="00A741A7"/>
    <w:rsid w:val="00AB3087"/>
    <w:rsid w:val="00B14881"/>
    <w:rsid w:val="00B70942"/>
    <w:rsid w:val="00C17E58"/>
    <w:rsid w:val="00C31786"/>
    <w:rsid w:val="00CE006E"/>
    <w:rsid w:val="00DF1F04"/>
    <w:rsid w:val="00E06DF5"/>
    <w:rsid w:val="00E619C2"/>
    <w:rsid w:val="00F0455A"/>
    <w:rsid w:val="00F14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48BF6"/>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70942"/>
    <w:pPr>
      <w:spacing w:after="0" w:line="240" w:lineRule="auto"/>
    </w:pPr>
  </w:style>
  <w:style w:type="character" w:styleId="Hyperlink">
    <w:name w:val="Hyperlink"/>
    <w:basedOn w:val="DefaultParagraphFont"/>
    <w:uiPriority w:val="99"/>
    <w:unhideWhenUsed/>
    <w:rsid w:val="00AB308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146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66</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5T02:01:00Z</dcterms:created>
  <dcterms:modified xsi:type="dcterms:W3CDTF">2018-08-15T02:01:00Z</dcterms:modified>
</cp:coreProperties>
</file>